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27DF75" w14:textId="74926434" w:rsidR="005014AB" w:rsidRDefault="00F05C5F" w:rsidP="005014AB">
      <w:pPr>
        <w:jc w:val="center"/>
        <w:rPr>
          <w:b/>
          <w:bCs/>
          <w:u w:val="single"/>
        </w:rPr>
      </w:pPr>
      <w:r>
        <w:rPr>
          <w:b/>
          <w:bCs/>
        </w:rPr>
        <w:t>S</w:t>
      </w:r>
      <w:r w:rsidR="00FF7905" w:rsidRPr="00F05C5F">
        <w:rPr>
          <w:b/>
          <w:bCs/>
        </w:rPr>
        <w:t xml:space="preserve">zczegółowe </w:t>
      </w:r>
      <w:r w:rsidR="00C97684" w:rsidRPr="00F05C5F">
        <w:rPr>
          <w:b/>
          <w:bCs/>
        </w:rPr>
        <w:t xml:space="preserve">zasady </w:t>
      </w:r>
      <w:r w:rsidR="00C34325">
        <w:rPr>
          <w:b/>
          <w:bCs/>
        </w:rPr>
        <w:t>dotyczące</w:t>
      </w:r>
      <w:r w:rsidR="00C34325" w:rsidRPr="00F05C5F">
        <w:rPr>
          <w:b/>
          <w:bCs/>
        </w:rPr>
        <w:t xml:space="preserve"> </w:t>
      </w:r>
      <w:r w:rsidR="00C97684" w:rsidRPr="00F05C5F">
        <w:rPr>
          <w:b/>
          <w:bCs/>
        </w:rPr>
        <w:t>procedury naboru i wyboru grantów na Wydziale Medycyny Weterynaryjnej i Nauk o Zwierzętach</w:t>
      </w:r>
      <w:r w:rsidR="009E0D65">
        <w:rPr>
          <w:b/>
          <w:bCs/>
        </w:rPr>
        <w:t xml:space="preserve"> w konkursie </w:t>
      </w:r>
      <w:r w:rsidR="005014AB" w:rsidRPr="005014AB">
        <w:rPr>
          <w:b/>
          <w:bCs/>
        </w:rPr>
        <w:t>„Junior Grant”</w:t>
      </w:r>
    </w:p>
    <w:p w14:paraId="58B44918" w14:textId="77777777" w:rsidR="005014AB" w:rsidRPr="005626B9" w:rsidRDefault="005014AB" w:rsidP="005014AB">
      <w:pPr>
        <w:pStyle w:val="Akapitzlist"/>
        <w:numPr>
          <w:ilvl w:val="0"/>
          <w:numId w:val="6"/>
        </w:numPr>
        <w:rPr>
          <w:u w:val="single"/>
        </w:rPr>
      </w:pPr>
      <w:r>
        <w:t>Ogłoszenie k</w:t>
      </w:r>
      <w:r w:rsidRPr="005626B9">
        <w:t>on</w:t>
      </w:r>
      <w:r>
        <w:t>kursu na finansowanie projektu „Junior Grant” nastąpi 25 marca 2024 roku.</w:t>
      </w:r>
    </w:p>
    <w:p w14:paraId="17650366" w14:textId="77777777" w:rsidR="005014AB" w:rsidRDefault="005014AB" w:rsidP="005014AB">
      <w:pPr>
        <w:pStyle w:val="Akapitzlist"/>
        <w:numPr>
          <w:ilvl w:val="0"/>
          <w:numId w:val="6"/>
        </w:numPr>
        <w:jc w:val="both"/>
      </w:pPr>
      <w:r>
        <w:t xml:space="preserve">Wniosek na finansowanie projektu „Junior Grant” należy złożyć do </w:t>
      </w:r>
      <w:proofErr w:type="spellStart"/>
      <w:r>
        <w:t>Międzydyscyplinowej</w:t>
      </w:r>
      <w:proofErr w:type="spellEnd"/>
      <w:r>
        <w:t xml:space="preserve"> Komisji Nauki (MKN) funkcjonującej na Wydziale Medycyny Weterynaryjnej i Nauk o Zwierzętach (WWZ) Uniwersytetu Przyrodniczego w Poznaniu do dnia 6 maja 2024 roku. </w:t>
      </w:r>
    </w:p>
    <w:p w14:paraId="19402631" w14:textId="77777777" w:rsidR="005014AB" w:rsidRDefault="005014AB" w:rsidP="005014AB">
      <w:pPr>
        <w:pStyle w:val="Akapitzlist"/>
        <w:numPr>
          <w:ilvl w:val="0"/>
          <w:numId w:val="6"/>
        </w:numPr>
        <w:jc w:val="both"/>
      </w:pPr>
      <w:r>
        <w:t xml:space="preserve">Realizacja badań przedstawionych we wniosku  powinna zostać zaplanowana na trzy lata– od 2024 do końca 2026 roku. W ramach projektu Wnioskodawca może złożyć wniosek na finansowanie badań podstawowych lub aplikacyjnych. W zależności od charakteru projektu Wnioskodawca wypełnia odpowiedni formularz wniosku. Ponadto przygotowuje kosztorys wraz z uzasadnieniem. </w:t>
      </w:r>
    </w:p>
    <w:p w14:paraId="4D05D9E0" w14:textId="77777777" w:rsidR="005014AB" w:rsidRDefault="005014AB" w:rsidP="005014AB">
      <w:pPr>
        <w:pStyle w:val="Akapitzlist"/>
        <w:numPr>
          <w:ilvl w:val="0"/>
          <w:numId w:val="6"/>
        </w:numPr>
        <w:jc w:val="both"/>
      </w:pPr>
      <w:r>
        <w:t>Młody naukowiec może złożyć w ramach konkursu</w:t>
      </w:r>
      <w:r w:rsidRPr="00A144CB">
        <w:t xml:space="preserve"> jeden wniosek</w:t>
      </w:r>
      <w:r>
        <w:t xml:space="preserve"> jako Kierownik projektu, z uwzględnieniem tylko jednej dyscypliny, którą reprezentuje.  </w:t>
      </w:r>
    </w:p>
    <w:p w14:paraId="7484496D" w14:textId="77777777" w:rsidR="005014AB" w:rsidRDefault="005014AB" w:rsidP="005014AB">
      <w:pPr>
        <w:pStyle w:val="Akapitzlist"/>
        <w:numPr>
          <w:ilvl w:val="0"/>
          <w:numId w:val="6"/>
        </w:numPr>
        <w:jc w:val="both"/>
      </w:pPr>
      <w:r>
        <w:t>Wniosek jest oceniany przez MKN, która powołuje spośród swoich członków trzyosobowy zespół oceniający wniosek. W przypadku konfliktu interesów, lub braku kompetencji merytorycznych członków MKN w zakresie tematyki ocenianego wniosku, dopuszcza się możliwość powołania do zespołu recenzenta spoza MKN.</w:t>
      </w:r>
    </w:p>
    <w:p w14:paraId="1201DFC0" w14:textId="77777777" w:rsidR="005014AB" w:rsidRDefault="005014AB" w:rsidP="005014AB">
      <w:pPr>
        <w:pStyle w:val="Akapitzlist"/>
        <w:numPr>
          <w:ilvl w:val="0"/>
          <w:numId w:val="6"/>
        </w:numPr>
        <w:jc w:val="both"/>
      </w:pPr>
      <w:r w:rsidRPr="00550557">
        <w:t>Przewodniczący MKN zwołuje posiedzenie, na którym zespół</w:t>
      </w:r>
      <w:r>
        <w:t xml:space="preserve"> oceniający przedstawia opinię dotyczącą oceny wniosku pozostałym członkom Komisji. Komisja ustala ostateczny ranking ocenianych wniosków. W przypadku złożenia przez różnych wnioskodawców wniosków na finansowanie projektów o różnym charakterze (badania aplikacyjne/badania podstawowe) ranking ustala się przyjmując procentowy wynik przyznanej punktacji. </w:t>
      </w:r>
    </w:p>
    <w:p w14:paraId="6CF173AE" w14:textId="77777777" w:rsidR="005014AB" w:rsidRDefault="005014AB" w:rsidP="005014AB">
      <w:pPr>
        <w:pStyle w:val="Akapitzlist"/>
        <w:numPr>
          <w:ilvl w:val="0"/>
          <w:numId w:val="6"/>
        </w:numPr>
        <w:jc w:val="both"/>
      </w:pPr>
      <w:r>
        <w:t xml:space="preserve">W ramach konkursu finansowanie otrzymują dwa najlepsze projekty w ramach każdej z dyscyplin. Wielkość dotacji uzależniona jest od liczby N w dyscyplinie i wynosi dla pojedynczego projektu: </w:t>
      </w:r>
    </w:p>
    <w:p w14:paraId="05EFDD7D" w14:textId="77777777" w:rsidR="005014AB" w:rsidRPr="00176785" w:rsidRDefault="005014AB" w:rsidP="005014AB">
      <w:pPr>
        <w:pStyle w:val="Akapitzlist"/>
        <w:jc w:val="both"/>
        <w:rPr>
          <w:b/>
        </w:rPr>
      </w:pPr>
      <w:r>
        <w:t xml:space="preserve">w dyscyplinie weterynaria: </w:t>
      </w:r>
      <w:r w:rsidRPr="00176785">
        <w:rPr>
          <w:b/>
        </w:rPr>
        <w:t>27 108,43 PLN</w:t>
      </w:r>
    </w:p>
    <w:p w14:paraId="5E10C0E0" w14:textId="77777777" w:rsidR="005014AB" w:rsidRPr="00176785" w:rsidRDefault="005014AB" w:rsidP="005014AB">
      <w:pPr>
        <w:pStyle w:val="Akapitzlist"/>
        <w:jc w:val="both"/>
        <w:rPr>
          <w:b/>
        </w:rPr>
      </w:pPr>
      <w:r>
        <w:t>w dyscyplinie zootechnika i rybactwo</w:t>
      </w:r>
      <w:r w:rsidRPr="00176785">
        <w:rPr>
          <w:b/>
        </w:rPr>
        <w:t>: 31 852,41 PLN</w:t>
      </w:r>
    </w:p>
    <w:p w14:paraId="43C4419E" w14:textId="77777777" w:rsidR="005014AB" w:rsidRDefault="005014AB" w:rsidP="005014AB">
      <w:pPr>
        <w:pStyle w:val="Akapitzlist"/>
        <w:jc w:val="both"/>
      </w:pPr>
      <w:r>
        <w:t xml:space="preserve">w dyscyplinie nauki biologiczne: </w:t>
      </w:r>
      <w:r w:rsidRPr="00176785">
        <w:rPr>
          <w:b/>
        </w:rPr>
        <w:t>18 298,20 PLN</w:t>
      </w:r>
    </w:p>
    <w:p w14:paraId="5B1627FC" w14:textId="77777777" w:rsidR="005014AB" w:rsidRDefault="005014AB" w:rsidP="005014AB">
      <w:pPr>
        <w:pStyle w:val="Akapitzlist"/>
        <w:jc w:val="both"/>
      </w:pPr>
      <w:r>
        <w:t>We wniosku należy zaplanować całą przewidzianą kwotę dotacji.</w:t>
      </w:r>
    </w:p>
    <w:p w14:paraId="7C08C35D" w14:textId="77777777" w:rsidR="005014AB" w:rsidRDefault="005014AB" w:rsidP="005014AB">
      <w:pPr>
        <w:pStyle w:val="Akapitzlist"/>
        <w:numPr>
          <w:ilvl w:val="0"/>
          <w:numId w:val="6"/>
        </w:numPr>
        <w:jc w:val="both"/>
      </w:pPr>
      <w:r>
        <w:t xml:space="preserve">Wyniki konkursu, wraz z rankingiem,  zostaną zamieszczone na stronie internetowej RND WWZ w dniu 27 maja 2024 roku. Wnioskodawcy informowani są o ogłoszeniu wyników konkursu pocztą elektroniczną. </w:t>
      </w:r>
    </w:p>
    <w:p w14:paraId="773BB84C" w14:textId="77777777" w:rsidR="005014AB" w:rsidRDefault="005014AB" w:rsidP="005014AB">
      <w:pPr>
        <w:pStyle w:val="Akapitzlist"/>
        <w:numPr>
          <w:ilvl w:val="0"/>
          <w:numId w:val="6"/>
        </w:numPr>
        <w:jc w:val="both"/>
      </w:pPr>
      <w:r>
        <w:t xml:space="preserve">Przyznane środki muszą być wydawane proporcjonalnie, tj. z równym podziałem kwotowym na każdy rok realizacji. </w:t>
      </w:r>
      <w:r w:rsidRPr="00550557">
        <w:t xml:space="preserve">Wnioskodawca na prośbę </w:t>
      </w:r>
      <w:r>
        <w:t xml:space="preserve">Wydziałowego koordynatora ds. PREIDUB </w:t>
      </w:r>
      <w:r w:rsidRPr="00550557">
        <w:t xml:space="preserve">informuje o wykorzystaniu środków z projektu. </w:t>
      </w:r>
    </w:p>
    <w:p w14:paraId="491A4301" w14:textId="77777777" w:rsidR="005014AB" w:rsidRDefault="005014AB" w:rsidP="005014AB">
      <w:pPr>
        <w:pStyle w:val="Akapitzlist"/>
        <w:numPr>
          <w:ilvl w:val="0"/>
          <w:numId w:val="6"/>
        </w:numPr>
        <w:jc w:val="both"/>
      </w:pPr>
      <w:r>
        <w:t xml:space="preserve">Przewodniczący MKN przekazuje wyniki konkursu oraz dokumentację wnioskodawców do Biura projektu poprzez  </w:t>
      </w:r>
      <w:r w:rsidRPr="00C34325">
        <w:t>Wydziałowego koordynatora ds. P</w:t>
      </w:r>
      <w:r>
        <w:t>RE</w:t>
      </w:r>
      <w:r w:rsidRPr="00C34325">
        <w:t>IDUB</w:t>
      </w:r>
      <w:r>
        <w:t>.</w:t>
      </w:r>
    </w:p>
    <w:p w14:paraId="44CFF300" w14:textId="057E45DF" w:rsidR="009022DB" w:rsidRDefault="005014AB" w:rsidP="005626B9">
      <w:pPr>
        <w:pStyle w:val="Akapitzlist"/>
        <w:numPr>
          <w:ilvl w:val="0"/>
          <w:numId w:val="6"/>
        </w:numPr>
        <w:jc w:val="both"/>
      </w:pPr>
      <w:r>
        <w:t xml:space="preserve">Biuro projektu organizuje spotkanie dla Wnioskodawców, na którym </w:t>
      </w:r>
      <w:proofErr w:type="spellStart"/>
      <w:r>
        <w:t>grantobiorcy</w:t>
      </w:r>
      <w:proofErr w:type="spellEnd"/>
      <w:r>
        <w:t xml:space="preserve"> są informowani o warunkach realizacji, finansowania oraz raportowania projektów.</w:t>
      </w:r>
      <w:bookmarkStart w:id="0" w:name="_GoBack"/>
      <w:bookmarkEnd w:id="0"/>
    </w:p>
    <w:p w14:paraId="308FB73A" w14:textId="14750C35" w:rsidR="009022DB" w:rsidRDefault="009022DB" w:rsidP="005626B9">
      <w:pPr>
        <w:jc w:val="both"/>
      </w:pPr>
    </w:p>
    <w:p w14:paraId="69620273" w14:textId="24031FA9" w:rsidR="009022DB" w:rsidRDefault="009022DB" w:rsidP="005626B9">
      <w:pPr>
        <w:jc w:val="both"/>
      </w:pPr>
    </w:p>
    <w:p w14:paraId="26E25137" w14:textId="77777777" w:rsidR="00053C90" w:rsidRDefault="00053C90" w:rsidP="005626B9">
      <w:pPr>
        <w:jc w:val="both"/>
      </w:pPr>
    </w:p>
    <w:p w14:paraId="0929B230" w14:textId="77777777" w:rsidR="009022DB" w:rsidRDefault="009022DB" w:rsidP="005626B9">
      <w:pPr>
        <w:jc w:val="both"/>
      </w:pPr>
    </w:p>
    <w:p w14:paraId="21C3A7C3" w14:textId="77777777" w:rsidR="005626B9" w:rsidRDefault="005626B9" w:rsidP="00176785">
      <w:pPr>
        <w:pStyle w:val="Akapitzlist"/>
        <w:jc w:val="both"/>
      </w:pPr>
    </w:p>
    <w:sectPr w:rsidR="005626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60A32CA" w16cex:dateUtc="2024-03-19T08:00:00Z"/>
  <w16cex:commentExtensible w16cex:durableId="7D200587" w16cex:dateUtc="2024-03-19T08:03:00Z"/>
  <w16cex:commentExtensible w16cex:durableId="7B7D539C" w16cex:dateUtc="2024-03-19T08:0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AC905E" w14:textId="77777777" w:rsidR="0097304C" w:rsidRDefault="0097304C" w:rsidP="000C5710">
      <w:pPr>
        <w:spacing w:after="0" w:line="240" w:lineRule="auto"/>
      </w:pPr>
      <w:r>
        <w:separator/>
      </w:r>
    </w:p>
  </w:endnote>
  <w:endnote w:type="continuationSeparator" w:id="0">
    <w:p w14:paraId="34E10E7D" w14:textId="77777777" w:rsidR="0097304C" w:rsidRDefault="0097304C" w:rsidP="000C57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96EC6" w14:textId="77777777" w:rsidR="0097304C" w:rsidRDefault="0097304C" w:rsidP="000C5710">
      <w:pPr>
        <w:spacing w:after="0" w:line="240" w:lineRule="auto"/>
      </w:pPr>
      <w:r>
        <w:separator/>
      </w:r>
    </w:p>
  </w:footnote>
  <w:footnote w:type="continuationSeparator" w:id="0">
    <w:p w14:paraId="118F7D56" w14:textId="77777777" w:rsidR="0097304C" w:rsidRDefault="0097304C" w:rsidP="000C57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22797"/>
    <w:multiLevelType w:val="multilevel"/>
    <w:tmpl w:val="25CC75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781" w:hanging="504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7A12C8"/>
    <w:multiLevelType w:val="hybridMultilevel"/>
    <w:tmpl w:val="47621024"/>
    <w:lvl w:ilvl="0" w:tplc="7EA28EA6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31237"/>
    <w:multiLevelType w:val="hybridMultilevel"/>
    <w:tmpl w:val="CBC002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3032FB"/>
    <w:multiLevelType w:val="hybridMultilevel"/>
    <w:tmpl w:val="CBC002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362DE8"/>
    <w:multiLevelType w:val="multilevel"/>
    <w:tmpl w:val="1A52FA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781" w:hanging="504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8266E0C"/>
    <w:multiLevelType w:val="hybridMultilevel"/>
    <w:tmpl w:val="CBC002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EF0580"/>
    <w:multiLevelType w:val="hybridMultilevel"/>
    <w:tmpl w:val="626884E4"/>
    <w:lvl w:ilvl="0" w:tplc="180AAFB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sDQ1ABJGJkZmBko6SsGpxcWZ+XkgBYa1ADugce4sAAAA"/>
  </w:docVars>
  <w:rsids>
    <w:rsidRoot w:val="0032759E"/>
    <w:rsid w:val="00044B32"/>
    <w:rsid w:val="00053C90"/>
    <w:rsid w:val="000C5710"/>
    <w:rsid w:val="00176785"/>
    <w:rsid w:val="001D5A8B"/>
    <w:rsid w:val="00250E94"/>
    <w:rsid w:val="002B00A4"/>
    <w:rsid w:val="0032759E"/>
    <w:rsid w:val="0033367A"/>
    <w:rsid w:val="00412DFF"/>
    <w:rsid w:val="00461F9E"/>
    <w:rsid w:val="004977EE"/>
    <w:rsid w:val="005014AB"/>
    <w:rsid w:val="005158AA"/>
    <w:rsid w:val="00550557"/>
    <w:rsid w:val="005626B9"/>
    <w:rsid w:val="00581E64"/>
    <w:rsid w:val="006035D9"/>
    <w:rsid w:val="006E0649"/>
    <w:rsid w:val="006E3C2D"/>
    <w:rsid w:val="00714F6F"/>
    <w:rsid w:val="0076244F"/>
    <w:rsid w:val="00801E1B"/>
    <w:rsid w:val="00864DB1"/>
    <w:rsid w:val="009022DB"/>
    <w:rsid w:val="00957ACF"/>
    <w:rsid w:val="0097304C"/>
    <w:rsid w:val="009C4BC1"/>
    <w:rsid w:val="009E0D65"/>
    <w:rsid w:val="00A144CB"/>
    <w:rsid w:val="00A25B51"/>
    <w:rsid w:val="00AA709F"/>
    <w:rsid w:val="00AF233F"/>
    <w:rsid w:val="00AF33C1"/>
    <w:rsid w:val="00B34513"/>
    <w:rsid w:val="00B6092C"/>
    <w:rsid w:val="00BA6781"/>
    <w:rsid w:val="00C34325"/>
    <w:rsid w:val="00C85B21"/>
    <w:rsid w:val="00C97684"/>
    <w:rsid w:val="00CC1D21"/>
    <w:rsid w:val="00D12993"/>
    <w:rsid w:val="00D5182F"/>
    <w:rsid w:val="00D645CB"/>
    <w:rsid w:val="00DE536A"/>
    <w:rsid w:val="00E061F0"/>
    <w:rsid w:val="00E75AE8"/>
    <w:rsid w:val="00F05C5F"/>
    <w:rsid w:val="00FF7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869EE4"/>
  <w15:chartTrackingRefBased/>
  <w15:docId w15:val="{76A82CA0-59C8-46F0-A0AC-312DE6662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2759E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C976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97684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C57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C5710"/>
  </w:style>
  <w:style w:type="paragraph" w:styleId="Stopka">
    <w:name w:val="footer"/>
    <w:basedOn w:val="Normalny"/>
    <w:link w:val="StopkaZnak"/>
    <w:uiPriority w:val="99"/>
    <w:unhideWhenUsed/>
    <w:rsid w:val="000C57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C5710"/>
  </w:style>
  <w:style w:type="character" w:styleId="Uwydatnienie">
    <w:name w:val="Emphasis"/>
    <w:basedOn w:val="Domylnaczcionkaakapitu"/>
    <w:uiPriority w:val="20"/>
    <w:qFormat/>
    <w:rsid w:val="00801E1B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01E1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01E1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01E1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01E1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01E1B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A144C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0</Words>
  <Characters>2451</Characters>
  <Application>Microsoft Office Word</Application>
  <DocSecurity>0</DocSecurity>
  <Lines>46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kudelska Katarzyna</dc:creator>
  <cp:keywords/>
  <dc:description/>
  <cp:lastModifiedBy>Szkudelska Katarzyna</cp:lastModifiedBy>
  <cp:revision>3</cp:revision>
  <dcterms:created xsi:type="dcterms:W3CDTF">2024-03-21T10:14:00Z</dcterms:created>
  <dcterms:modified xsi:type="dcterms:W3CDTF">2024-03-2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f2f2c4-b115-401f-a7ee-bd40c231fdea</vt:lpwstr>
  </property>
</Properties>
</file>